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5f6bc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f3df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2T10:04:01Z</dcterms:created>
  <dcterms:modified xsi:type="dcterms:W3CDTF">2019-05-22T10:04:01Z</dcterms:modified>
</cp:coreProperties>
</file>